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67EE" w:rsidRDefault="00607ACB">
      <w:pPr>
        <w:pStyle w:val="1"/>
      </w:pPr>
      <w:bookmarkStart w:id="0" w:name="Xd1430ff5293f1a3f174309e0eb12948858e0ef7"/>
      <w:bookmarkStart w:id="1" w:name="_GoBack"/>
      <w:r>
        <w:rPr>
          <w:b/>
          <w:bCs/>
        </w:rPr>
        <w:t xml:space="preserve">Contrato de Compraventa de Vehículo </w:t>
      </w:r>
      <w:bookmarkEnd w:id="1"/>
      <w:r>
        <w:rPr>
          <w:b/>
          <w:bCs/>
        </w:rPr>
        <w:t>(Modelo en Español)</w:t>
      </w:r>
    </w:p>
    <w:p w:rsidR="004867EE" w:rsidRDefault="00607ACB">
      <w:pPr>
        <w:pStyle w:val="FirstParagraph"/>
      </w:pPr>
      <w:r>
        <w:rPr>
          <w:b/>
          <w:bCs/>
        </w:rPr>
        <w:t>Entre las partes:</w:t>
      </w:r>
      <w:r>
        <w:br/>
      </w:r>
      <w:r>
        <w:rPr>
          <w:b/>
          <w:bCs/>
        </w:rPr>
        <w:t>Vendedor:</w:t>
      </w:r>
      <w:r>
        <w:t xml:space="preserve"> ________________________________________________</w:t>
      </w:r>
      <w:r>
        <w:br/>
        <w:t>DNI/NIE: ______________________________</w:t>
      </w:r>
      <w:r>
        <w:br/>
        <w:t>Domicilio: ____________________________________________________</w:t>
      </w:r>
    </w:p>
    <w:p w:rsidR="004867EE" w:rsidRDefault="00607ACB">
      <w:pPr>
        <w:pStyle w:val="a0"/>
      </w:pPr>
      <w:r>
        <w:rPr>
          <w:b/>
          <w:bCs/>
        </w:rPr>
        <w:t>Comprador:</w:t>
      </w:r>
      <w:r>
        <w:t xml:space="preserve"> </w:t>
      </w:r>
      <w:r>
        <w:t>________________________________________________</w:t>
      </w:r>
      <w:r>
        <w:br/>
        <w:t>DNI/NIE: ______________________________</w:t>
      </w:r>
      <w:r>
        <w:br/>
        <w:t>Domicilio: ____________________________________________________</w:t>
      </w:r>
    </w:p>
    <w:p w:rsidR="004867EE" w:rsidRDefault="00607ACB">
      <w:pPr>
        <w:pStyle w:val="a0"/>
      </w:pPr>
      <w:r>
        <w:t xml:space="preserve">Ambas partes acuerdan formalizar el presente </w:t>
      </w:r>
      <w:r>
        <w:rPr>
          <w:b/>
          <w:bCs/>
        </w:rPr>
        <w:t>Contrato de Compraventa de Vehículo</w:t>
      </w:r>
      <w:r>
        <w:t>, con las siguientes co</w:t>
      </w:r>
      <w:r>
        <w:t>ndiciones:</w:t>
      </w:r>
    </w:p>
    <w:p w:rsidR="004867EE" w:rsidRDefault="00607ACB">
      <w:pPr>
        <w:pStyle w:val="3"/>
      </w:pPr>
      <w:bookmarkStart w:id="2" w:name="descripción-del-vehículo"/>
      <w:r>
        <w:rPr>
          <w:b/>
          <w:bCs/>
        </w:rPr>
        <w:t>1. Descripción del vehículo</w:t>
      </w:r>
    </w:p>
    <w:p w:rsidR="004867EE" w:rsidRDefault="00607ACB">
      <w:pPr>
        <w:pStyle w:val="Compact"/>
        <w:numPr>
          <w:ilvl w:val="0"/>
          <w:numId w:val="2"/>
        </w:numPr>
      </w:pPr>
      <w:r>
        <w:t>Marca: ____________________________________</w:t>
      </w:r>
      <w:r>
        <w:br/>
      </w:r>
    </w:p>
    <w:p w:rsidR="004867EE" w:rsidRDefault="00607ACB">
      <w:pPr>
        <w:pStyle w:val="Compact"/>
        <w:numPr>
          <w:ilvl w:val="0"/>
          <w:numId w:val="2"/>
        </w:numPr>
      </w:pPr>
      <w:r>
        <w:t>Modelo: ___________________________________</w:t>
      </w:r>
      <w:r>
        <w:br/>
      </w:r>
    </w:p>
    <w:p w:rsidR="004867EE" w:rsidRDefault="00607ACB">
      <w:pPr>
        <w:pStyle w:val="Compact"/>
        <w:numPr>
          <w:ilvl w:val="0"/>
          <w:numId w:val="2"/>
        </w:numPr>
      </w:pPr>
      <w:r>
        <w:t>Matrícula: _________________________________</w:t>
      </w:r>
      <w:r>
        <w:br/>
      </w:r>
    </w:p>
    <w:p w:rsidR="004867EE" w:rsidRDefault="00607ACB">
      <w:pPr>
        <w:pStyle w:val="Compact"/>
        <w:numPr>
          <w:ilvl w:val="0"/>
          <w:numId w:val="2"/>
        </w:numPr>
      </w:pPr>
      <w:r>
        <w:t>Número de bastidor (VIN): ___________________</w:t>
      </w:r>
      <w:r>
        <w:br/>
      </w:r>
    </w:p>
    <w:p w:rsidR="004867EE" w:rsidRDefault="00607ACB">
      <w:pPr>
        <w:pStyle w:val="Compact"/>
        <w:numPr>
          <w:ilvl w:val="0"/>
          <w:numId w:val="2"/>
        </w:numPr>
      </w:pPr>
      <w:r>
        <w:t>Kilometraje (aprox.): ____________</w:t>
      </w:r>
      <w:r>
        <w:t>____________</w:t>
      </w:r>
      <w:r>
        <w:br/>
      </w:r>
    </w:p>
    <w:p w:rsidR="004867EE" w:rsidRDefault="00607ACB">
      <w:pPr>
        <w:pStyle w:val="Compact"/>
        <w:numPr>
          <w:ilvl w:val="0"/>
          <w:numId w:val="2"/>
        </w:numPr>
      </w:pPr>
      <w:r>
        <w:t>ITV válida hasta: ____________________________</w:t>
      </w:r>
    </w:p>
    <w:p w:rsidR="004867EE" w:rsidRDefault="00607ACB">
      <w:pPr>
        <w:pStyle w:val="3"/>
      </w:pPr>
      <w:bookmarkStart w:id="3" w:name="precio-de-compraventa"/>
      <w:bookmarkEnd w:id="2"/>
      <w:r>
        <w:rPr>
          <w:b/>
          <w:bCs/>
        </w:rPr>
        <w:t>2. Precio de compraventa</w:t>
      </w:r>
    </w:p>
    <w:p w:rsidR="004867EE" w:rsidRDefault="00607ACB">
      <w:pPr>
        <w:pStyle w:val="FirstParagraph"/>
      </w:pPr>
      <w:r>
        <w:t xml:space="preserve">El precio total acordado es de </w:t>
      </w:r>
      <w:r>
        <w:rPr>
          <w:b/>
          <w:bCs/>
        </w:rPr>
        <w:t>_______ euros (€)</w:t>
      </w:r>
      <w:r>
        <w:t>, que el comprador entrega al vendedor mediante:</w:t>
      </w:r>
      <w:r>
        <w:br/>
        <w:t>☐ Transferencia bancaria</w:t>
      </w:r>
      <w:r>
        <w:br/>
        <w:t>☐ Cheque bancario</w:t>
      </w:r>
      <w:r>
        <w:br/>
        <w:t>☐ Efectivo</w:t>
      </w:r>
      <w:r>
        <w:br/>
        <w:t>☐ Otro: ___________</w:t>
      </w:r>
      <w:r>
        <w:t>_________________________</w:t>
      </w:r>
    </w:p>
    <w:p w:rsidR="004867EE" w:rsidRDefault="00607ACB">
      <w:pPr>
        <w:pStyle w:val="3"/>
      </w:pPr>
      <w:bookmarkStart w:id="4" w:name="declaraciones-del-vendedor"/>
      <w:bookmarkEnd w:id="3"/>
      <w:r>
        <w:rPr>
          <w:b/>
          <w:bCs/>
        </w:rPr>
        <w:t>3. Declaraciones del vendedor</w:t>
      </w:r>
    </w:p>
    <w:p w:rsidR="004867EE" w:rsidRDefault="00607ACB">
      <w:pPr>
        <w:pStyle w:val="FirstParagraph"/>
      </w:pPr>
      <w:r>
        <w:t>El vendedor declara que: - El vehículo es de su propiedad y está libre de cargas, embargos y precintos.</w:t>
      </w:r>
      <w:r>
        <w:br/>
        <w:t>- No existen deudas relacionadas con el IVTM (Impuesto de Vehículos de Tracción Mecánica) corres</w:t>
      </w:r>
      <w:r>
        <w:t>pondientes a años anteriores.</w:t>
      </w:r>
      <w:r>
        <w:br/>
        <w:t>- El vehículo no ha sufrido daños graves no declarados.</w:t>
      </w:r>
    </w:p>
    <w:p w:rsidR="004867EE" w:rsidRDefault="00607ACB">
      <w:pPr>
        <w:pStyle w:val="3"/>
      </w:pPr>
      <w:bookmarkStart w:id="5" w:name="transmisión-del-vehículo"/>
      <w:bookmarkEnd w:id="4"/>
      <w:r>
        <w:rPr>
          <w:b/>
          <w:bCs/>
        </w:rPr>
        <w:lastRenderedPageBreak/>
        <w:t>4. Transmisión del vehículo</w:t>
      </w:r>
    </w:p>
    <w:p w:rsidR="004867EE" w:rsidRDefault="00607ACB">
      <w:pPr>
        <w:pStyle w:val="FirstParagraph"/>
      </w:pPr>
      <w:r>
        <w:t>La entrega del vehículo y la documentación original se realiza en la fecha de firma del presente contrato.</w:t>
      </w:r>
      <w:r>
        <w:br/>
        <w:t>A partir de ese momento, el comprad</w:t>
      </w:r>
      <w:r>
        <w:t>or asume la responsabilidad civil, administrativa y fiscal del vehículo.</w:t>
      </w:r>
    </w:p>
    <w:p w:rsidR="004867EE" w:rsidRDefault="00607ACB">
      <w:pPr>
        <w:pStyle w:val="3"/>
      </w:pPr>
      <w:bookmarkStart w:id="6" w:name="cambio-de-titularidad"/>
      <w:bookmarkEnd w:id="5"/>
      <w:r>
        <w:rPr>
          <w:b/>
          <w:bCs/>
        </w:rPr>
        <w:t>5. Cambio de titularidad</w:t>
      </w:r>
    </w:p>
    <w:p w:rsidR="004867EE" w:rsidRDefault="00607ACB">
      <w:pPr>
        <w:pStyle w:val="FirstParagraph"/>
      </w:pPr>
      <w:r>
        <w:t xml:space="preserve">El comprador se compromete a realizar el cambio de titularidad del vehículo ante la </w:t>
      </w:r>
      <w:r>
        <w:rPr>
          <w:b/>
          <w:bCs/>
        </w:rPr>
        <w:t>DGT</w:t>
      </w:r>
      <w:r>
        <w:t xml:space="preserve"> en un plazo máximo de </w:t>
      </w:r>
      <w:r>
        <w:rPr>
          <w:b/>
          <w:bCs/>
        </w:rPr>
        <w:t>15 días</w:t>
      </w:r>
      <w:r>
        <w:t>.</w:t>
      </w:r>
      <w:r>
        <w:br/>
        <w:t xml:space="preserve">El vendedor podrá realizar la </w:t>
      </w:r>
      <w:r>
        <w:rPr>
          <w:b/>
          <w:bCs/>
        </w:rPr>
        <w:t>Notificac</w:t>
      </w:r>
      <w:r>
        <w:rPr>
          <w:b/>
          <w:bCs/>
        </w:rPr>
        <w:t>ión de Venta</w:t>
      </w:r>
      <w:r>
        <w:t xml:space="preserve"> para garantizar la desvinculación administrativa del vehículo.</w:t>
      </w:r>
    </w:p>
    <w:p w:rsidR="004867EE" w:rsidRDefault="00607ACB">
      <w:pPr>
        <w:pStyle w:val="3"/>
      </w:pPr>
      <w:bookmarkStart w:id="7" w:name="firmas"/>
      <w:bookmarkEnd w:id="6"/>
      <w:r>
        <w:rPr>
          <w:b/>
          <w:bCs/>
        </w:rPr>
        <w:t>6. Firmas</w:t>
      </w:r>
    </w:p>
    <w:p w:rsidR="004867EE" w:rsidRDefault="00607ACB">
      <w:pPr>
        <w:pStyle w:val="FirstParagraph"/>
      </w:pPr>
      <w:r>
        <w:t>En _________, a ____ de ______________ de 20__</w:t>
      </w:r>
    </w:p>
    <w:p w:rsidR="004867EE" w:rsidRDefault="00607ACB">
      <w:pPr>
        <w:pStyle w:val="a0"/>
      </w:pPr>
      <w:r>
        <w:rPr>
          <w:b/>
          <w:bCs/>
        </w:rPr>
        <w:t>Vendedor:</w:t>
      </w:r>
      <w:r>
        <w:t xml:space="preserve"> ___________________________________ (firma)</w:t>
      </w:r>
    </w:p>
    <w:p w:rsidR="004867EE" w:rsidRDefault="00607ACB">
      <w:pPr>
        <w:pStyle w:val="a0"/>
      </w:pPr>
      <w:r>
        <w:rPr>
          <w:b/>
          <w:bCs/>
        </w:rPr>
        <w:t>Comprador:</w:t>
      </w:r>
      <w:r>
        <w:t xml:space="preserve"> _________________________________ (firma)</w:t>
      </w:r>
    </w:p>
    <w:p w:rsidR="004867EE" w:rsidRDefault="004867EE">
      <w:bookmarkStart w:id="8" w:name="X0d6ba50381431e951ab4b49eb61d3ec7aff5454"/>
      <w:bookmarkStart w:id="9" w:name="conclusión"/>
      <w:bookmarkEnd w:id="0"/>
      <w:bookmarkEnd w:id="7"/>
      <w:bookmarkEnd w:id="8"/>
      <w:bookmarkEnd w:id="9"/>
    </w:p>
    <w:sectPr w:rsidR="004867EE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D1A7D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32E1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4867EE"/>
    <w:rsid w:val="004867EE"/>
    <w:rsid w:val="00607ACB"/>
    <w:rsid w:val="00E61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650C00-0DDE-4985-85A6-C92E32740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us</cp:lastModifiedBy>
  <cp:revision>3</cp:revision>
  <dcterms:created xsi:type="dcterms:W3CDTF">2025-12-03T10:01:00Z</dcterms:created>
  <dcterms:modified xsi:type="dcterms:W3CDTF">2025-12-03T10:26:00Z</dcterms:modified>
</cp:coreProperties>
</file>